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eoul</w:t>
      </w:r>
    </w:p>
    <w:p>
      <w:pPr>
        <w:pStyle w:val="FirstParagraph"/>
      </w:pPr>
      <w:r>
        <w:t xml:space="preserve">October 26, 2023</w:t>
      </w:r>
    </w:p>
    <w:p>
      <w:pPr>
        <w:pStyle w:val="BodyText"/>
      </w:pPr>
      <w:r>
        <w:t xml:space="preserve">Global Research Scholarship Committee</w:t>
      </w:r>
    </w:p>
    <w:p>
      <w:pPr>
        <w:pStyle w:val="BodyText"/>
      </w:pPr>
      <w:r>
        <w:t xml:space="preserve">Seoul National University Institute of International Education</w:t>
      </w:r>
    </w:p>
    <w:p>
      <w:pPr>
        <w:pStyle w:val="BodyText"/>
      </w:pPr>
      <w:r>
        <w:t xml:space="preserve">Sungmin-dong, Gwanak-gu</w:t>
      </w:r>
    </w:p>
    <w:p>
      <w:pPr>
        <w:pStyle w:val="BodyText"/>
      </w:pPr>
      <w:r>
        <w:t xml:space="preserve">Seoul 08826, South Korea</w:t>
      </w:r>
    </w:p>
    <w:bookmarkStart w:id="20" w:name="Xd4680c9cffde049f0d52b4a268a8239bf59671f"/>
    <w:p>
      <w:pPr>
        <w:pStyle w:val="Heading1"/>
      </w:pPr>
      <w:r>
        <w:t xml:space="preserve">SCHOLARSHIP APPLICATION LETTER: ACADEMIC RESEARCHER FELLOWSHIP</w:t>
      </w:r>
    </w:p>
    <w:p>
      <w:pPr>
        <w:pStyle w:val="FirstParagraph"/>
      </w:pPr>
      <w:r>
        <w:t xml:space="preserve">Dear Esteemed Members of the Scholarship Committee,</w:t>
      </w:r>
    </w:p>
    <w:p>
      <w:pPr>
        <w:pStyle w:val="BodyText"/>
      </w:pPr>
      <w:r>
        <w:t xml:space="preserve">I am writing to express my profound enthusiasm for the International Researcher Fellowship Program at Seoul National University, representing a pivotal opportunity within my career trajectory as an emerging Academic Researcher. This comprehensive Scholarship Application Letter serves as both a formal submission and a testament to my commitment to advancing global academic collaboration through rigorous scientific inquiry in South Korea's intellectual capital—Seoul.</w:t>
      </w:r>
    </w:p>
    <w:p>
      <w:pPr>
        <w:pStyle w:val="BodyText"/>
      </w:pPr>
      <w:r>
        <w:t xml:space="preserve">My doctoral research at the University of Cambridge, culminating in a thesis titled "Sustainable Urban Mobility Systems in Megacities," has established me as an interdisciplinary researcher with expertise spanning environmental engineering, data science, and public policy. I have published eight peer-reviewed articles in journals including *Transportation Research Part D* and *Urban Studies*, with two papers currently under review for *Nature Sustainability*. Crucially, my work directly intersects with South Korea's national priorities in smart city development—particularly its "Smart City 2030" initiative that positions Seoul as a global innovation hub. This alignment makes the Seoul-based fellowship not merely an academic opportunity, but a strategic nexus where my research can contribute meaningfully to regional sustainability challenges.</w:t>
      </w:r>
    </w:p>
    <w:p>
      <w:pPr>
        <w:pStyle w:val="BodyText"/>
      </w:pPr>
      <w:r>
        <w:t xml:space="preserve">What distinguishes this Scholarship Application from others I have pursued is its profound connection to South Korea's unique research ecosystem in Seoul. Having visited the city for the International Conference on Urban Transportation last year, I was profoundly impressed by Seoul's seamless integration of cutting-edge infrastructure with cultural heritage—evident in projects like the Cheonggyecheon Stream Restoration and AI-powered traffic management systems. The university's Center for Smart City Innovation, where my proposed research would be based, offers unparalleled access to real-world datasets from Seoul Metropolitan Government's IoT sensor network. This institutional advantage is irreplaceable: no other global city combines such advanced urban tech infrastructure with academic rigor as Seoul does today.</w:t>
      </w:r>
    </w:p>
    <w:p>
      <w:pPr>
        <w:pStyle w:val="BodyText"/>
      </w:pPr>
      <w:r>
        <w:t xml:space="preserve">As a dedicated Academic Researcher committed to cross-cultural scholarly exchange, I have actively cultivated relationships within Korea's research community. My collaboration with Professor Kim at KAIST on traffic emission modeling (published in *Journal of Transport Geography*, 2022) demonstrated how Seoul's academic networks can accelerate global impact. This fellowship represents the next critical phase: moving from theoretical models to actionable policy frameworks for Seoul's ambitious goal of achieving carbon neutrality by 2050. My proposed research—developing predictive AI models for public transit optimization in densely populated districts—will directly support this vision while generating open-source tools accessible to Southeast Asian cities facing similar challenges.</w:t>
      </w:r>
    </w:p>
    <w:p>
      <w:pPr>
        <w:pStyle w:val="BodyText"/>
      </w:pPr>
      <w:r>
        <w:t xml:space="preserve">Financial considerations are paramount to the viability of my research plan. The scholarship's comprehensive funding package would enable me to dedicate 100% of my efforts toward fieldwork and data analysis during the critical 18-month residency period. Without this support, I would be constrained by part-time teaching obligations common in standard postdoctoral appointments elsewhere—obstacles that would significantly impede the scope and impact of my work in Seoul. The scholarship's inclusion of research materials allowance ($15,000) and international conference travel funding ($8,000) is particularly vital for accessing Seoul's unique urban data archives and presenting findings at the International Association for Urban Climate (IAUC) conference hosted in Busan. This level of financial freedom is essential for an Academic Researcher to engage deeply with Seoul's complex socio-technical environment.</w:t>
      </w:r>
    </w:p>
    <w:p>
      <w:pPr>
        <w:pStyle w:val="BodyText"/>
      </w:pPr>
      <w:r>
        <w:t xml:space="preserve">My academic journey has been defined by a commitment to South Korea's intellectual advancement. Having spent three months studying at Yonsei University's Graduate School of International Studies in 2019, I developed fluency in Korean business etiquette and cultural navigation—skills critical for effective collaboration with Seoul-based municipal agencies. I have also maintained ongoing dialogue with the Ministry of Environment regarding sustainable transit policies, positioning me to translate research outcomes into tangible policy recommendations. This existing groundwork ensures that my presence in South Korea Seoul would not be an academic insertion, but a meaningful contribution to an established research ecosystem.</w:t>
      </w:r>
    </w:p>
    <w:p>
      <w:pPr>
        <w:pStyle w:val="BodyText"/>
      </w:pPr>
      <w:r>
        <w:t xml:space="preserve">Looking toward the future, I envision this fellowship as the foundation for a long-term partnership between Western and Korean institutions. My post-fellowship plan includes establishing a joint research center at Seoul National University focused on "AI-Driven Urban Resilience," with initial funding secured through the Korea Research Foundation. This initiative would build upon my current work while creating pathways for future Korean students to pursue advanced research in Western institutions—creating what I call "research reciprocity." The scholarship thus represents far more than financial support; it is an investment in sustainable academic diplomacy between nations, centered on Seoul's role as Asia's innovation epicenter.</w:t>
      </w:r>
    </w:p>
    <w:p>
      <w:pPr>
        <w:pStyle w:val="BodyText"/>
      </w:pPr>
      <w:r>
        <w:t xml:space="preserve">Seoul's transformative urban landscape offers the ideal laboratory for my research, and South Korea's reputation for technological precision aligns perfectly with my methodological rigor. I have meticulously reviewed the university’s infrastructure, from its high-performance computing cluster to the recently expanded Seoul Urban Data Center—resources that would be impossible to replicate in most academic environments globally. This Scholarship Application Letter therefore embodies not just a request, but a strategic alignment of my research mission with Seoul's aspirations as a global leader in smart city innovation.</w:t>
      </w:r>
    </w:p>
    <w:p>
      <w:pPr>
        <w:pStyle w:val="BodyText"/>
      </w:pPr>
      <w:r>
        <w:t xml:space="preserve">I am eager to contribute my expertise to this dynamic academic community and would welcome the opportunity to discuss how my background as an Academic Researcher can advance the university’s mission. Thank you for considering this Scholarship Application Letter. I have attached all required documents and remain available at your convenience for an interview.</w:t>
      </w:r>
    </w:p>
    <w:p>
      <w:pPr>
        <w:pStyle w:val="BodyText"/>
      </w:pPr>
      <w:r>
        <w:t xml:space="preserve">Respectfully,</w:t>
      </w:r>
    </w:p>
    <w:p>
      <w:pPr>
        <w:pStyle w:val="BodyText"/>
      </w:pPr>
      <w:r>
        <w:rPr>
          <w:bCs/>
          <w:b/>
        </w:rPr>
        <w:t xml:space="preserve">Dr. Eleanor Chen</w:t>
      </w:r>
    </w:p>
    <w:p>
      <w:pPr>
        <w:pStyle w:val="BodyText"/>
      </w:pPr>
      <w:r>
        <w:t xml:space="preserve">Senior Research Fellow, Institute for Sustainable Cities</w:t>
      </w:r>
    </w:p>
    <w:p>
      <w:pPr>
        <w:pStyle w:val="BodyText"/>
      </w:pPr>
      <w:r>
        <w:t xml:space="preserve">University of Cambridge, UK</w:t>
      </w:r>
    </w:p>
    <w:p>
      <w:pPr>
        <w:pStyle w:val="BodyText"/>
      </w:pPr>
      <w:r>
        <w:t xml:space="preserve">Email: e.chen@cam.ac.uk | Phone: +44 7900 123456</w:t>
      </w:r>
    </w:p>
    <w:p>
      <w:pPr>
        <w:pStyle w:val="BodyText"/>
      </w:pPr>
      <w:r>
        <w:t xml:space="preserve">Word Count Verification: 876 words</w:t>
      </w:r>
      <w:r>
        <w:br/>
      </w:r>
      <w:r>
        <w:t xml:space="preserve">Key Terms Included Naturally:</w:t>
      </w:r>
      <w:r>
        <w:br/>
      </w:r>
      <w:r>
        <w:t xml:space="preserve">- "Scholarship Application Letter" (used 3 times)</w:t>
      </w:r>
      <w:r>
        <w:br/>
      </w:r>
      <w:r>
        <w:t xml:space="preserve">- "Academic Researcher" (used 4 times)</w:t>
      </w:r>
      <w:r>
        <w:br/>
      </w:r>
      <w:r>
        <w:t xml:space="preserve">- "South Korea Seoul"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Seoul</dc:title>
  <dc:creator/>
  <dc:language>en</dc:language>
  <cp:keywords/>
  <dcterms:created xsi:type="dcterms:W3CDTF">2026-07-24T00:02:53Z</dcterms:created>
  <dcterms:modified xsi:type="dcterms:W3CDTF">2026-07-24T00:02:53Z</dcterms:modified>
</cp:coreProperties>
</file>

<file path=docProps/custom.xml><?xml version="1.0" encoding="utf-8"?>
<Properties xmlns="http://schemas.openxmlformats.org/officeDocument/2006/custom-properties" xmlns:vt="http://schemas.openxmlformats.org/officeDocument/2006/docPropsVTypes"/>
</file>